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ACD50D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CA"/>
          <w14:ligatures w14:val="none"/>
        </w:rPr>
        <w:t>Comics Price Guide Scraper</w:t>
      </w:r>
    </w:p>
    <w:p w14:paraId="7F760A6B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Overview</w:t>
      </w:r>
    </w:p>
    <w:p w14:paraId="6E7A9BA3" w14:textId="77777777" w:rsidR="00FC08DF" w:rsidRPr="00FC08DF" w:rsidRDefault="00FC08DF" w:rsidP="00FC08D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is Python script automatically gathers comic book data from </w:t>
      </w:r>
      <w:hyperlink r:id="rId5" w:tgtFrame="_new" w:history="1">
        <w:r w:rsidRPr="00FC08DF">
          <w:rPr>
            <w:rFonts w:ascii="Times New Roman" w:eastAsia="Times New Roman" w:hAnsi="Times New Roman" w:cs="Times New Roman"/>
            <w:color w:val="0000FF"/>
            <w:kern w:val="0"/>
            <w:sz w:val="24"/>
            <w:szCs w:val="24"/>
            <w:u w:val="single"/>
            <w:lang w:eastAsia="en-CA"/>
            <w14:ligatures w14:val="none"/>
          </w:rPr>
          <w:t>comicspriceguide.com</w:t>
        </w:r>
      </w:hyperlink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 It logs into the website, scrapes comic series and issue details, and saves the collected information into an Excel file.</w:t>
      </w:r>
    </w:p>
    <w:p w14:paraId="70B1A44A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Key Features</w:t>
      </w:r>
    </w:p>
    <w:p w14:paraId="69F89042" w14:textId="77777777" w:rsidR="00FC08DF" w:rsidRPr="00FC08DF" w:rsidRDefault="00FC08DF" w:rsidP="00FC08D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Login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utomatically logs into the site using your credentials.</w:t>
      </w:r>
    </w:p>
    <w:p w14:paraId="7FC32B09" w14:textId="77777777" w:rsidR="00FC08DF" w:rsidRPr="00FC08DF" w:rsidRDefault="00FC08DF" w:rsidP="00FC08D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Scraping Levels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</w:t>
      </w:r>
    </w:p>
    <w:p w14:paraId="7D56EA28" w14:textId="77777777" w:rsidR="00FC08DF" w:rsidRPr="00FC08DF" w:rsidRDefault="00FC08DF" w:rsidP="00FC08D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2-Level Mode (Grid → Detail)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The script goes directly from the grid (list of issues) to each detail page.</w:t>
      </w:r>
    </w:p>
    <w:p w14:paraId="0A620455" w14:textId="77777777" w:rsidR="00FC08DF" w:rsidRPr="00FC08DF" w:rsidRDefault="00FC08DF" w:rsidP="00FC08DF">
      <w:pPr>
        <w:numPr>
          <w:ilvl w:val="1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3-Level Mode (Main Series → Grid → Detail)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The script first gathers a list of series from a main page, then visits each grid page for that series, and finally extracts detailed data for each issue.</w:t>
      </w:r>
    </w:p>
    <w:p w14:paraId="6D4CF7D5" w14:textId="77777777" w:rsidR="00FC08DF" w:rsidRPr="00FC08DF" w:rsidRDefault="00FC08DF" w:rsidP="00FC08DF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Data Collected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Comic title, issue number, publisher, publication date, "Years" (e.g., "2021-Current"), volume, country, variant, edition, and image URL.</w:t>
      </w:r>
    </w:p>
    <w:p w14:paraId="3CCCA71B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How to Use It</w:t>
      </w:r>
    </w:p>
    <w:p w14:paraId="1233930C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1. Configuration</w:t>
      </w:r>
    </w:p>
    <w:p w14:paraId="5F9CFDD6" w14:textId="77777777" w:rsidR="00FC08DF" w:rsidRPr="00FC08DF" w:rsidRDefault="00FC08DF" w:rsidP="00FC08D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SCRAPE_DEPTH:</w:t>
      </w:r>
    </w:p>
    <w:p w14:paraId="24C2E9B7" w14:textId="77777777" w:rsidR="00FC08DF" w:rsidRPr="00FC08DF" w:rsidRDefault="00FC08DF" w:rsidP="00FC08D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Set to </w:t>
      </w: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2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if you want the script to go directly from the grid page to the detail pages.</w:t>
      </w:r>
    </w:p>
    <w:p w14:paraId="648CC554" w14:textId="77777777" w:rsidR="00FC08DF" w:rsidRPr="00FC08DF" w:rsidRDefault="00FC08DF" w:rsidP="00FC08DF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Set to </w:t>
      </w: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3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if you want the script to first collect series links from a main page, then the grid, then the details.</w:t>
      </w:r>
    </w:p>
    <w:p w14:paraId="077B1C08" w14:textId="77777777" w:rsidR="00FC08DF" w:rsidRPr="00FC08DF" w:rsidRDefault="00FC08DF" w:rsidP="00FC08D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You can change this option near the top of the script:</w:t>
      </w:r>
    </w:p>
    <w:p w14:paraId="18EF23B1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python</w:t>
      </w:r>
    </w:p>
    <w:p w14:paraId="29390D67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Copy</w:t>
      </w:r>
    </w:p>
    <w:p w14:paraId="0CC3E291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SCRAPE_DEPTH = </w:t>
      </w:r>
      <w:proofErr w:type="gramStart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3  #</w:t>
      </w:r>
      <w:proofErr w:type="gramEnd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Use 2 for </w:t>
      </w:r>
      <w:proofErr w:type="spellStart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grid→detail</w:t>
      </w:r>
      <w:proofErr w:type="spellEnd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; 3 for main </w:t>
      </w:r>
      <w:proofErr w:type="spellStart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series→grid→detail</w:t>
      </w:r>
      <w:proofErr w:type="spellEnd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.</w:t>
      </w:r>
    </w:p>
    <w:p w14:paraId="51D7865A" w14:textId="77777777" w:rsidR="00FC08DF" w:rsidRPr="00FC08DF" w:rsidRDefault="00FC08DF" w:rsidP="00FC08D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TARGET_URLS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Add one or more URLs to the list. For example:</w:t>
      </w:r>
    </w:p>
    <w:p w14:paraId="544A14F1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python</w:t>
      </w:r>
    </w:p>
    <w:p w14:paraId="3912511F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Copy</w:t>
      </w:r>
    </w:p>
    <w:p w14:paraId="0EBED780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TARGET_URLS = [</w:t>
      </w:r>
    </w:p>
    <w:p w14:paraId="4A5DF6AE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   "https://www.comicspriceguide.com/genres/erotica/un",</w:t>
      </w:r>
    </w:p>
    <w:p w14:paraId="11CD5F5C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    "https://www.comicspriceguide.com/genres/satire/um"</w:t>
      </w:r>
    </w:p>
    <w:p w14:paraId="0ED0005A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lastRenderedPageBreak/>
        <w:t>]</w:t>
      </w:r>
    </w:p>
    <w:p w14:paraId="5CAA2B73" w14:textId="77777777" w:rsidR="00FC08DF" w:rsidRPr="00FC08DF" w:rsidRDefault="00FC08DF" w:rsidP="00FC08D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is allows you to scrape multiple sections of the website.</w:t>
      </w:r>
    </w:p>
    <w:p w14:paraId="0751C1CF" w14:textId="77777777" w:rsidR="00FC08DF" w:rsidRPr="00FC08DF" w:rsidRDefault="00FC08DF" w:rsidP="00FC08D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ENABLE_VARIANTS_CHECK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Set this to </w:t>
      </w: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1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if you need to click the "Show Variants" checkbox on grid pages. Otherwise, leave it as </w:t>
      </w: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0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6684CC4F" w14:textId="77777777" w:rsidR="00FC08DF" w:rsidRPr="00FC08DF" w:rsidRDefault="00FC08DF" w:rsidP="00FC08DF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Login Credentials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 xml:space="preserve">The script uses hard-coded credentials in the </w:t>
      </w:r>
      <w:proofErr w:type="spellStart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login_to_site</w:t>
      </w:r>
      <w:proofErr w:type="spellEnd"/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function. Update the username and password in the script if needed.</w:t>
      </w:r>
    </w:p>
    <w:p w14:paraId="0F9ECFB0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CA"/>
          <w14:ligatures w14:val="none"/>
        </w:rPr>
        <w:t>2. Running the Script</w:t>
      </w:r>
    </w:p>
    <w:p w14:paraId="5A92565F" w14:textId="77777777" w:rsidR="00FC08DF" w:rsidRPr="00FC08DF" w:rsidRDefault="00FC08DF" w:rsidP="00FC08D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Install Requirements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Make sure you have Python 3 and install the required packages:</w:t>
      </w:r>
    </w:p>
    <w:p w14:paraId="3B0866A2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bash</w:t>
      </w:r>
    </w:p>
    <w:p w14:paraId="4C5632D0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Copy</w:t>
      </w:r>
    </w:p>
    <w:p w14:paraId="21E826DD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 xml:space="preserve">pip install selenium pandas </w:t>
      </w:r>
      <w:proofErr w:type="spellStart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webdriver</w:t>
      </w:r>
      <w:proofErr w:type="spellEnd"/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-manager</w:t>
      </w:r>
    </w:p>
    <w:p w14:paraId="6227A2D5" w14:textId="77777777" w:rsidR="00FC08DF" w:rsidRPr="00FC08DF" w:rsidRDefault="00FC08DF" w:rsidP="00FC08D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Run the Script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Open your terminal, navigate to the directory with the script, and run:</w:t>
      </w:r>
    </w:p>
    <w:p w14:paraId="259EA836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bash</w:t>
      </w:r>
    </w:p>
    <w:p w14:paraId="52A7E97F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Copy</w:t>
      </w:r>
    </w:p>
    <w:p w14:paraId="0EB58ABA" w14:textId="77777777" w:rsidR="00FC08DF" w:rsidRPr="00FC08DF" w:rsidRDefault="00FC08DF" w:rsidP="00FC08D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720"/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</w:pP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python your_script_name.py</w:t>
      </w:r>
    </w:p>
    <w:p w14:paraId="6597B006" w14:textId="77777777" w:rsidR="00FC08DF" w:rsidRPr="00FC08DF" w:rsidRDefault="00FC08DF" w:rsidP="00FC08DF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Output:</w:t>
      </w:r>
    </w:p>
    <w:p w14:paraId="0748C7B3" w14:textId="77777777" w:rsidR="00FC08DF" w:rsidRPr="00FC08DF" w:rsidRDefault="00FC08DF" w:rsidP="00FC08D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The script logs its progress to the console and to </w:t>
      </w: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scraped_comics.log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.</w:t>
      </w:r>
    </w:p>
    <w:p w14:paraId="0E21D8A0" w14:textId="77777777" w:rsidR="00FC08DF" w:rsidRPr="00FC08DF" w:rsidRDefault="00FC08DF" w:rsidP="00FC08D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Once finished, it produces an Excel file named </w:t>
      </w: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scraped_comics.xlsx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with all the collected data.</w:t>
      </w:r>
    </w:p>
    <w:p w14:paraId="43802740" w14:textId="77777777" w:rsidR="00FC08DF" w:rsidRPr="00FC08DF" w:rsidRDefault="00FC08DF" w:rsidP="00FC08DF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A live update file (</w:t>
      </w: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scraped_comics_live.xlsx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) is also created periodically.</w:t>
      </w:r>
    </w:p>
    <w:p w14:paraId="266E93C6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t>How It Works (In Simple Terms)</w:t>
      </w:r>
    </w:p>
    <w:p w14:paraId="7B27DE61" w14:textId="77777777" w:rsidR="00FC08DF" w:rsidRPr="00FC08DF" w:rsidRDefault="00FC08DF" w:rsidP="00FC08D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Login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The script opens the website, clicks the "Login" button, enters your username and password, and waits until the login popup disappears.</w:t>
      </w:r>
    </w:p>
    <w:p w14:paraId="438B2C12" w14:textId="77777777" w:rsidR="00FC08DF" w:rsidRPr="00FC08DF" w:rsidRDefault="00FC08DF" w:rsidP="00FC08D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Scraping Process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</w:t>
      </w:r>
    </w:p>
    <w:p w14:paraId="4D2679B1" w14:textId="77777777" w:rsidR="00FC08DF" w:rsidRPr="00FC08DF" w:rsidRDefault="00FC08DF" w:rsidP="00FC08D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In </w:t>
      </w: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3-level mode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, the script first visits a main page to collect series links.</w:t>
      </w:r>
    </w:p>
    <w:p w14:paraId="58175C42" w14:textId="77777777" w:rsidR="00FC08DF" w:rsidRPr="00FC08DF" w:rsidRDefault="00FC08DF" w:rsidP="00FC08D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For each series (or if using 2-level mode), it visits a grid page that lists comic issues.</w:t>
      </w:r>
    </w:p>
    <w:p w14:paraId="133B2B78" w14:textId="77777777" w:rsidR="00FC08DF" w:rsidRPr="00FC08DF" w:rsidRDefault="00FC08DF" w:rsidP="00FC08D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 grid page is scanned to get links and extra information like the publication date and "Years" value.</w:t>
      </w:r>
    </w:p>
    <w:p w14:paraId="5FFF45C0" w14:textId="77777777" w:rsidR="00FC08DF" w:rsidRPr="00FC08DF" w:rsidRDefault="00FC08DF" w:rsidP="00FC08DF">
      <w:pPr>
        <w:numPr>
          <w:ilvl w:val="1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Then, the script visits each detail page for an issue to grab more specific details.</w:t>
      </w:r>
    </w:p>
    <w:p w14:paraId="5F23C891" w14:textId="77777777" w:rsidR="00FC08DF" w:rsidRPr="00FC08DF" w:rsidRDefault="00FC08DF" w:rsidP="00FC08DF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Data Storage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 xml:space="preserve"> All information is compiled into a table (using Pandas) and saved as an Excel file.</w:t>
      </w:r>
    </w:p>
    <w:p w14:paraId="7AD23924" w14:textId="77777777" w:rsidR="00FC08DF" w:rsidRPr="00FC08DF" w:rsidRDefault="00FC08DF" w:rsidP="00FC08DF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CA"/>
          <w14:ligatures w14:val="none"/>
        </w:rPr>
        <w:lastRenderedPageBreak/>
        <w:t>Final Notes</w:t>
      </w:r>
    </w:p>
    <w:p w14:paraId="6DE70B71" w14:textId="77777777" w:rsidR="00FC08DF" w:rsidRPr="00FC08DF" w:rsidRDefault="00FC08DF" w:rsidP="00FC08D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Editing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You can change the target URLs, choose between 2-level or 3-level scraping, and adjust other settings at the top of the script.</w:t>
      </w:r>
    </w:p>
    <w:p w14:paraId="53AEE782" w14:textId="77777777" w:rsidR="00FC08DF" w:rsidRPr="00FC08DF" w:rsidRDefault="00FC08DF" w:rsidP="00FC08D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Use Cases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This tool is useful if you want to build a database of comic book issues for analysis, price tracking, or research.</w:t>
      </w:r>
    </w:p>
    <w:p w14:paraId="77F450FF" w14:textId="77777777" w:rsidR="00FC08DF" w:rsidRPr="00FC08DF" w:rsidRDefault="00FC08DF" w:rsidP="00FC08DF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</w:pPr>
      <w:r w:rsidRPr="00FC08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CA"/>
          <w14:ligatures w14:val="none"/>
        </w:rPr>
        <w:t>Troubleshooting: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br/>
        <w:t>If you experience issues, check the log file (</w:t>
      </w:r>
      <w:r w:rsidRPr="00FC08DF">
        <w:rPr>
          <w:rFonts w:ascii="Courier New" w:eastAsia="Times New Roman" w:hAnsi="Courier New" w:cs="Courier New"/>
          <w:kern w:val="0"/>
          <w:sz w:val="20"/>
          <w:szCs w:val="20"/>
          <w:lang w:eastAsia="en-CA"/>
          <w14:ligatures w14:val="none"/>
        </w:rPr>
        <w:t>scraped_comics.log</w:t>
      </w:r>
      <w:r w:rsidRPr="00FC08DF">
        <w:rPr>
          <w:rFonts w:ascii="Times New Roman" w:eastAsia="Times New Roman" w:hAnsi="Times New Roman" w:cs="Times New Roman"/>
          <w:kern w:val="0"/>
          <w:sz w:val="24"/>
          <w:szCs w:val="24"/>
          <w:lang w:eastAsia="en-CA"/>
          <w14:ligatures w14:val="none"/>
        </w:rPr>
        <w:t>) for error messages and adjust wait times or configuration options as needed.</w:t>
      </w:r>
    </w:p>
    <w:p w14:paraId="7D104603" w14:textId="77777777" w:rsidR="0023439D" w:rsidRDefault="0023439D" w:rsidP="00FC08DF">
      <w:pPr>
        <w:ind w:firstLine="720"/>
      </w:pPr>
    </w:p>
    <w:sectPr w:rsidR="002343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9F38E6"/>
    <w:multiLevelType w:val="multilevel"/>
    <w:tmpl w:val="F9C81A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7F63A5"/>
    <w:multiLevelType w:val="multilevel"/>
    <w:tmpl w:val="ECCE4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6B2544"/>
    <w:multiLevelType w:val="multilevel"/>
    <w:tmpl w:val="C0E008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A0F38F6"/>
    <w:multiLevelType w:val="multilevel"/>
    <w:tmpl w:val="E6D05D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7870062"/>
    <w:multiLevelType w:val="multilevel"/>
    <w:tmpl w:val="98B0FE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E381F5E"/>
    <w:multiLevelType w:val="multilevel"/>
    <w:tmpl w:val="163A1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DEF2088"/>
    <w:multiLevelType w:val="multilevel"/>
    <w:tmpl w:val="933016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8992394"/>
    <w:multiLevelType w:val="multilevel"/>
    <w:tmpl w:val="1974D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E4258D7"/>
    <w:multiLevelType w:val="multilevel"/>
    <w:tmpl w:val="0BDC79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9874B3"/>
    <w:multiLevelType w:val="multilevel"/>
    <w:tmpl w:val="9A2AB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05177418">
    <w:abstractNumId w:val="6"/>
  </w:num>
  <w:num w:numId="2" w16cid:durableId="363479020">
    <w:abstractNumId w:val="3"/>
  </w:num>
  <w:num w:numId="3" w16cid:durableId="1605990643">
    <w:abstractNumId w:val="2"/>
  </w:num>
  <w:num w:numId="4" w16cid:durableId="239681337">
    <w:abstractNumId w:val="7"/>
  </w:num>
  <w:num w:numId="5" w16cid:durableId="82381807">
    <w:abstractNumId w:val="5"/>
  </w:num>
  <w:num w:numId="6" w16cid:durableId="869492931">
    <w:abstractNumId w:val="0"/>
  </w:num>
  <w:num w:numId="7" w16cid:durableId="1839036536">
    <w:abstractNumId w:val="9"/>
  </w:num>
  <w:num w:numId="8" w16cid:durableId="1470244290">
    <w:abstractNumId w:val="4"/>
  </w:num>
  <w:num w:numId="9" w16cid:durableId="348529966">
    <w:abstractNumId w:val="8"/>
  </w:num>
  <w:num w:numId="10" w16cid:durableId="14303496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1tTQytjA2MzY1NzBV0lEKTi0uzszPAykwrAUAP9hbQywAAAA="/>
  </w:docVars>
  <w:rsids>
    <w:rsidRoot w:val="005A5EA0"/>
    <w:rsid w:val="0023439D"/>
    <w:rsid w:val="00474F3F"/>
    <w:rsid w:val="005A5EA0"/>
    <w:rsid w:val="0060243C"/>
    <w:rsid w:val="00FC0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D4C0D6B-34CC-4B09-9780-B69830355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A5EA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5EA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A5EA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5EA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A5EA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A5EA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A5EA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A5EA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A5EA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5EA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A5EA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A5EA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A5EA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A5EA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A5EA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A5EA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A5EA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A5EA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A5EA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A5EA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A5EA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A5EA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A5EA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A5EA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A5EA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A5EA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5EA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5EA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A5EA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C08D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C08D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003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8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80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1734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837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862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314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8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9781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85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996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09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2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7803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21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3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52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42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37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5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8554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2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33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8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764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1840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229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6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8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457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79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51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2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57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808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745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958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02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6487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607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3727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18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622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10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73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8841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6789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0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85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6778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384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355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45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1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22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4864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18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9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1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270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590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1504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61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5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0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5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237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7147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2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2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303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440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925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25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425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3811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433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779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9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832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13654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62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omicspriceguide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08</Words>
  <Characters>2898</Characters>
  <Application>Microsoft Office Word</Application>
  <DocSecurity>0</DocSecurity>
  <Lines>24</Lines>
  <Paragraphs>6</Paragraphs>
  <ScaleCrop>false</ScaleCrop>
  <Company/>
  <LinksUpToDate>false</LinksUpToDate>
  <CharactersWithSpaces>3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ct Masters</dc:creator>
  <cp:keywords/>
  <dc:description/>
  <cp:lastModifiedBy>Duct Masters</cp:lastModifiedBy>
  <cp:revision>2</cp:revision>
  <dcterms:created xsi:type="dcterms:W3CDTF">2025-03-16T00:40:00Z</dcterms:created>
  <dcterms:modified xsi:type="dcterms:W3CDTF">2025-03-16T00:42:00Z</dcterms:modified>
</cp:coreProperties>
</file>